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A53AF" w14:textId="4FECE4E3" w:rsidR="00A028D1" w:rsidRDefault="00034CD9">
      <w:pPr>
        <w:rPr>
          <w:lang w:val="en-US"/>
        </w:rPr>
      </w:pPr>
      <w:r>
        <w:rPr>
          <w:lang w:val="en-US"/>
        </w:rPr>
        <w:t>After crash-landing on an alien planet two cute kittens fight to stay alive. In the meantime, a third player leads the planet against the invading</w:t>
      </w:r>
      <w:r w:rsidRPr="00034CD9">
        <w:rPr>
          <w:lang w:val="en-US"/>
        </w:rPr>
        <w:t xml:space="preserve"> </w:t>
      </w:r>
      <w:r>
        <w:rPr>
          <w:lang w:val="en-US"/>
        </w:rPr>
        <w:t xml:space="preserve">kittens. The planet has a multitude of weapons at its </w:t>
      </w:r>
      <w:r w:rsidR="00943D6E">
        <w:rPr>
          <w:lang w:val="en-US"/>
        </w:rPr>
        <w:t>disposal including</w:t>
      </w:r>
      <w:r>
        <w:rPr>
          <w:lang w:val="en-US"/>
        </w:rPr>
        <w:t xml:space="preserve"> trees and volcanos.</w:t>
      </w:r>
    </w:p>
    <w:p w14:paraId="4E15C6E9" w14:textId="07027D20" w:rsidR="00295C68" w:rsidRPr="00034CD9" w:rsidRDefault="00295C68">
      <w:pPr>
        <w:rPr>
          <w:lang w:val="en-US"/>
        </w:rPr>
      </w:pPr>
      <w:r w:rsidRPr="00295C68">
        <w:rPr>
          <w:lang w:val="en-US"/>
        </w:rPr>
        <w:t>#createjamfall2019 #dkgame</w:t>
      </w:r>
      <w:bookmarkStart w:id="0" w:name="_GoBack"/>
      <w:bookmarkEnd w:id="0"/>
    </w:p>
    <w:sectPr w:rsidR="00295C68" w:rsidRPr="00034CD9" w:rsidSect="007C3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NDI1NTQyMTM1MjNS0lEKTi0uzszPAykwqgUAhJPIGiwAAAA="/>
  </w:docVars>
  <w:rsids>
    <w:rsidRoot w:val="00D930B1"/>
    <w:rsid w:val="00034CD9"/>
    <w:rsid w:val="00295C68"/>
    <w:rsid w:val="007C3461"/>
    <w:rsid w:val="00943D6E"/>
    <w:rsid w:val="00A028D1"/>
    <w:rsid w:val="00D9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6BB840"/>
  <w15:chartTrackingRefBased/>
  <w15:docId w15:val="{6482E894-E191-4963-A021-820DC7FB5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30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risager</dc:creator>
  <cp:keywords/>
  <dc:description/>
  <cp:lastModifiedBy>theodor risager</cp:lastModifiedBy>
  <cp:revision>4</cp:revision>
  <dcterms:created xsi:type="dcterms:W3CDTF">2019-11-23T14:22:00Z</dcterms:created>
  <dcterms:modified xsi:type="dcterms:W3CDTF">2019-11-23T14:28:00Z</dcterms:modified>
</cp:coreProperties>
</file>